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wee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Brooke</w:t>
      </w:r>
      <w:r>
        <w:t xml:space="preserve"> </w:t>
      </w:r>
      <w:r>
        <w:t xml:space="preserve">Anderson</w:t>
      </w:r>
    </w:p>
    <w:p>
      <w:pPr>
        <w:pStyle w:val="Date"/>
      </w:pPr>
      <w:r>
        <w:t xml:space="preserve">9/17/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910a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week 5</dc:title>
  <dc:creator>Brooke Anderson</dc:creator>
  <dcterms:created xsi:type="dcterms:W3CDTF">2018-09-17T16:43:32Z</dcterms:created>
  <dcterms:modified xsi:type="dcterms:W3CDTF">2018-09-17T16:43:32Z</dcterms:modified>
</cp:coreProperties>
</file>